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97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985"/>
        <w:gridCol w:w="4986"/>
      </w:tblGrid>
      <w:tr>
        <w:trPr>
          <w:cnfStyle w:firstRow="1"/>
        </w:trPr>
        <w:tc>
          <w:tcPr>
            <w:tcW w:w="49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98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985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986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eastAsia="en-US" w:bidi="ar-SA" w:val="ru-RU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283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aps w:val="false"/>
      <w:smallCaps w:val="false"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0" w:after="0"/>
      <w:jc w:val="right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360" w:before="0" w:after="0"/>
      <w:ind w:left="0" w:right="0" w:firstLine="283"/>
      <w:jc w:val="both"/>
    </w:pPr>
    <w:rPr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0"/>
      <w:jc w:val="center"/>
    </w:pPr>
    <w:rPr>
      <w:i w:val="false"/>
      <w:sz w:val="22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eastAsia="en-US" w:bidi="ar-SA" w:val="ru-RU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eastAsia="en-US" w:bidi="ar-SA" w:val="ru-RU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lineRule="auto" w:line="360" w:before="0" w:after="0"/>
      <w:ind w:left="0" w:right="0" w:firstLine="283"/>
    </w:pPr>
    <w:rPr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4-06T17:51:56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